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ran,</w:t>
      </w:r>
      <w:r>
        <w:t xml:space="preserve"> </w:t>
      </w:r>
      <w:r>
        <w:t xml:space="preserve">Islamic</w:t>
      </w:r>
      <w:r>
        <w:t xml:space="preserve"> </w:t>
      </w:r>
      <w:r>
        <w:t xml:space="preserve">Rep. Country</w:t>
      </w:r>
      <w:r>
        <w:t xml:space="preserve"> </w:t>
      </w:r>
      <w:r>
        <w:t xml:space="preserve">Report</w:t>
      </w:r>
    </w:p>
    <w:bookmarkStart w:id="53" w:name="introduction"/>
    <w:p>
      <w:pPr>
        <w:pStyle w:val="Heading1"/>
      </w:pPr>
      <w:r>
        <w:t xml:space="preserve">Introduction</w:t>
      </w:r>
    </w:p>
    <w:p>
      <w:pPr>
        <w:pStyle w:val="FirstParagraph"/>
      </w:pPr>
      <w:r>
        <w:t xml:space="preserve">Iran, Islamic Rep. received a score of 58.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ran, Islamic Rep.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ran, Islamic Rep. received a score of</w:t>
      </w:r>
      <w:r>
        <w:t xml:space="preserve"> </w:t>
      </w:r>
      <w:r>
        <w:rPr>
          <w:bCs/>
          <w:b/>
        </w:rPr>
        <w:t xml:space="preserve">29.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ran, Islamic Rep. received a score of 70.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ran, Islamic Rep. received a score of 68.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ran, Islamic Rep.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ran, Islamic Rep.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ran, Islamic Rep.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ran, Islamic Rep.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ran, Islamic Rep.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ran, Islamic Rep.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ran, Islamic Rep.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ran, Islamic Rep.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ran, Islamic Rep.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ran, Islamic Rep.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ran, Islamic Rep.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ran, Islamic Rep.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ran, Islamic Rep.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Iran,%20Islamic%20Rep.%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Iran,%20Islamic%20Rep.%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Iran,%20Islamic%20Rep.%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Iran,%20Islamic%20Rep.%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Iran,%20Islamic%20Rep.%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Iran,%20Islamic%20Rep.%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Iran,%20Islamic%20Rep.%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Iran,%20Islamic%20Rep.%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Iran,%20Islamic%20Rep.%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Iran,%20Islamic%20Rep.%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Iran,%20Islamic%20Rep.%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Iran,%20Islamic%20Rep.%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Iran,%20Islamic%20Rep.%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Iran,%20Islamic%20Rep.%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Iran,%20Islamic%20Rep.%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Iran,%20Islamic%20Rep.%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Iran,%20Islamic%20Rep.%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0, 1994, 1998, 2005, 2006,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7, 200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37:23Z</dcterms:created>
  <dcterms:modified xsi:type="dcterms:W3CDTF">2024-03-19T21: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ran, Islamic Rep. Country Report</vt:lpwstr>
  </property>
</Properties>
</file>